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69bb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b5fe9c0-8206-415b-bdef-808850bd970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22:50:43Z</dcterms:created>
  <dcterms:modified xsi:type="dcterms:W3CDTF">2023-07-10T2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